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3179" w:rsidRDefault="00853179">
      <w:r>
        <w:tab/>
      </w:r>
      <w:r>
        <w:tab/>
      </w:r>
      <w:r>
        <w:tab/>
      </w:r>
      <w:r>
        <w:tab/>
        <w:t>C Sharp assignment #2</w:t>
      </w:r>
    </w:p>
    <w:p w:rsidR="00853179" w:rsidRDefault="00593CD3">
      <w:proofErr w:type="gramStart"/>
      <w:r>
        <w:t xml:space="preserve">Assignment to get a </w:t>
      </w:r>
      <w:r w:rsidRPr="00593CD3">
        <w:rPr>
          <w:noProof/>
        </w:rPr>
        <w:t>basic idea</w:t>
      </w:r>
      <w:r>
        <w:t xml:space="preserve"> </w:t>
      </w:r>
      <w:r w:rsidRPr="00593CD3">
        <w:rPr>
          <w:noProof/>
        </w:rPr>
        <w:t>about</w:t>
      </w:r>
      <w:r>
        <w:t xml:space="preserve"> class/object </w:t>
      </w:r>
      <w:r w:rsidRPr="00593CD3">
        <w:rPr>
          <w:noProof/>
        </w:rPr>
        <w:t>creation,</w:t>
      </w:r>
      <w:r>
        <w:rPr>
          <w:noProof/>
        </w:rPr>
        <w:t xml:space="preserve"> </w:t>
      </w:r>
      <w:r w:rsidRPr="00593CD3">
        <w:rPr>
          <w:noProof/>
        </w:rPr>
        <w:t>Constructors,</w:t>
      </w:r>
      <w:r>
        <w:t xml:space="preserve"> and static elements.</w:t>
      </w:r>
      <w:proofErr w:type="gramEnd"/>
    </w:p>
    <w:p w:rsidR="00853179" w:rsidRDefault="00853179">
      <w:r>
        <w:t>Topics covered:</w:t>
      </w:r>
    </w:p>
    <w:p w:rsidR="00853179" w:rsidRDefault="00853179" w:rsidP="00853179">
      <w:pPr>
        <w:pStyle w:val="ListParagraph"/>
        <w:numPr>
          <w:ilvl w:val="0"/>
          <w:numId w:val="1"/>
        </w:numPr>
      </w:pPr>
      <w:r>
        <w:t>Creation of Class</w:t>
      </w:r>
    </w:p>
    <w:p w:rsidR="00853179" w:rsidRDefault="00853179" w:rsidP="00853179">
      <w:pPr>
        <w:pStyle w:val="ListParagraph"/>
        <w:numPr>
          <w:ilvl w:val="0"/>
          <w:numId w:val="1"/>
        </w:numPr>
      </w:pPr>
      <w:r>
        <w:t>Constructors</w:t>
      </w:r>
    </w:p>
    <w:p w:rsidR="00853179" w:rsidRDefault="00853179" w:rsidP="00853179">
      <w:pPr>
        <w:pStyle w:val="ListParagraph"/>
        <w:numPr>
          <w:ilvl w:val="0"/>
          <w:numId w:val="1"/>
        </w:numPr>
      </w:pPr>
      <w:r>
        <w:t>Static keyword</w:t>
      </w:r>
    </w:p>
    <w:p w:rsidR="00853179" w:rsidRDefault="00853179" w:rsidP="00853179">
      <w:r>
        <w:t>Description:</w:t>
      </w:r>
    </w:p>
    <w:p w:rsidR="00853179" w:rsidRDefault="00853179" w:rsidP="00853179">
      <w:pPr>
        <w:pStyle w:val="ListParagraph"/>
        <w:numPr>
          <w:ilvl w:val="0"/>
          <w:numId w:val="2"/>
        </w:numPr>
      </w:pPr>
      <w:r>
        <w:t>Create a Student class as represented in below class diagram.</w:t>
      </w:r>
    </w:p>
    <w:p w:rsidR="00853179" w:rsidRDefault="00853179" w:rsidP="00853179">
      <w:pPr>
        <w:ind w:left="2160"/>
      </w:pPr>
      <w:bookmarkStart w:id="0" w:name="_GoBack"/>
      <w:bookmarkEnd w:id="0"/>
      <w:r>
        <w:rPr>
          <w:noProof/>
        </w:rPr>
        <w:drawing>
          <wp:inline distT="0" distB="0" distL="0" distR="0" wp14:anchorId="0D8CED65" wp14:editId="18B2895D">
            <wp:extent cx="2362200" cy="2581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2C44" w:rsidRDefault="00853179" w:rsidP="00853179">
      <w:r>
        <w:t xml:space="preserve">    Create all fields as public and a static variable count.</w:t>
      </w:r>
    </w:p>
    <w:p w:rsidR="00853179" w:rsidRDefault="00853179" w:rsidP="00853179">
      <w:pPr>
        <w:pStyle w:val="ListParagraph"/>
        <w:numPr>
          <w:ilvl w:val="0"/>
          <w:numId w:val="2"/>
        </w:numPr>
      </w:pPr>
      <w:r>
        <w:t xml:space="preserve">Create two constructors one default/ </w:t>
      </w:r>
      <w:r w:rsidRPr="00853179">
        <w:t xml:space="preserve">parameter </w:t>
      </w:r>
      <w:r w:rsidRPr="00593CD3">
        <w:rPr>
          <w:noProof/>
        </w:rPr>
        <w:t>less constructor</w:t>
      </w:r>
      <w:r>
        <w:t xml:space="preserve"> and another </w:t>
      </w:r>
      <w:r w:rsidRPr="00593CD3">
        <w:rPr>
          <w:noProof/>
        </w:rPr>
        <w:t>parameter</w:t>
      </w:r>
      <w:r w:rsidR="00593CD3">
        <w:rPr>
          <w:noProof/>
        </w:rPr>
        <w:t>iz</w:t>
      </w:r>
      <w:r w:rsidRPr="00593CD3">
        <w:rPr>
          <w:noProof/>
        </w:rPr>
        <w:t>ed</w:t>
      </w:r>
      <w:r>
        <w:t xml:space="preserve"> constructor which takes all field values and initializes them.</w:t>
      </w:r>
    </w:p>
    <w:p w:rsidR="00853179" w:rsidRDefault="00853179" w:rsidP="00853179">
      <w:pPr>
        <w:pStyle w:val="ListParagraph"/>
        <w:numPr>
          <w:ilvl w:val="0"/>
          <w:numId w:val="2"/>
        </w:numPr>
      </w:pPr>
      <w:r>
        <w:t xml:space="preserve">Create a method </w:t>
      </w:r>
      <w:r w:rsidRPr="00593CD3">
        <w:rPr>
          <w:noProof/>
        </w:rPr>
        <w:t>GetCount,</w:t>
      </w:r>
      <w:r>
        <w:t xml:space="preserve"> which returns </w:t>
      </w:r>
      <w:r w:rsidR="00593CD3">
        <w:t xml:space="preserve">a </w:t>
      </w:r>
      <w:r w:rsidRPr="00593CD3">
        <w:rPr>
          <w:noProof/>
        </w:rPr>
        <w:t>total number</w:t>
      </w:r>
      <w:r>
        <w:t xml:space="preserve"> of students created so far.</w:t>
      </w:r>
    </w:p>
    <w:p w:rsidR="00853179" w:rsidRDefault="00853179" w:rsidP="00853179">
      <w:pPr>
        <w:pStyle w:val="ListParagraph"/>
        <w:numPr>
          <w:ilvl w:val="0"/>
          <w:numId w:val="2"/>
        </w:numPr>
      </w:pPr>
      <w:r>
        <w:t>Create some students objects and initialize them using constructor/ directly assigning the values.</w:t>
      </w:r>
    </w:p>
    <w:p w:rsidR="00593CD3" w:rsidRDefault="00593CD3" w:rsidP="00593CD3">
      <w:pPr>
        <w:pStyle w:val="ListParagraph"/>
        <w:numPr>
          <w:ilvl w:val="1"/>
          <w:numId w:val="2"/>
        </w:numPr>
      </w:pPr>
      <w:r>
        <w:t>Student ID should be assigned automatically (starting from 1000 and incremented by 1 every time).</w:t>
      </w:r>
    </w:p>
    <w:p w:rsidR="00853179" w:rsidRDefault="00853179" w:rsidP="00853179">
      <w:pPr>
        <w:pStyle w:val="ListParagraph"/>
        <w:numPr>
          <w:ilvl w:val="0"/>
          <w:numId w:val="2"/>
        </w:numPr>
      </w:pPr>
      <w:r>
        <w:t xml:space="preserve">Print created student </w:t>
      </w:r>
      <w:r w:rsidRPr="00593CD3">
        <w:rPr>
          <w:noProof/>
        </w:rPr>
        <w:t>details,</w:t>
      </w:r>
      <w:r>
        <w:t xml:space="preserve"> </w:t>
      </w:r>
      <w:r w:rsidRPr="00593CD3">
        <w:rPr>
          <w:noProof/>
        </w:rPr>
        <w:t>Finally</w:t>
      </w:r>
      <w:r w:rsidR="00593CD3">
        <w:rPr>
          <w:noProof/>
        </w:rPr>
        <w:t>,</w:t>
      </w:r>
      <w:r>
        <w:t xml:space="preserve"> </w:t>
      </w:r>
      <w:r w:rsidRPr="00593CD3">
        <w:rPr>
          <w:noProof/>
        </w:rPr>
        <w:t>print</w:t>
      </w:r>
      <w:r w:rsidR="00593CD3" w:rsidRPr="00593CD3">
        <w:rPr>
          <w:noProof/>
        </w:rPr>
        <w:t xml:space="preserve"> t</w:t>
      </w:r>
      <w:r w:rsidR="00593CD3">
        <w:rPr>
          <w:noProof/>
        </w:rPr>
        <w:t xml:space="preserve">he </w:t>
      </w:r>
      <w:r w:rsidRPr="00593CD3">
        <w:rPr>
          <w:noProof/>
        </w:rPr>
        <w:t>total number</w:t>
      </w:r>
      <w:r>
        <w:t xml:space="preserve"> of students created by calling </w:t>
      </w:r>
      <w:proofErr w:type="spellStart"/>
      <w:r w:rsidR="00593CD3">
        <w:t>GetCount</w:t>
      </w:r>
      <w:proofErr w:type="spellEnd"/>
      <w:r w:rsidR="00593CD3">
        <w:t>.</w:t>
      </w:r>
    </w:p>
    <w:p w:rsidR="00593CD3" w:rsidRDefault="00593CD3" w:rsidP="00593CD3"/>
    <w:p w:rsidR="00593CD3" w:rsidRDefault="00593CD3" w:rsidP="00593CD3">
      <w:r w:rsidRPr="00593CD3">
        <w:rPr>
          <w:noProof/>
        </w:rPr>
        <w:t>Hint:</w:t>
      </w:r>
      <w:r>
        <w:t xml:space="preserve"> Use a </w:t>
      </w:r>
      <w:r w:rsidRPr="00593CD3">
        <w:rPr>
          <w:noProof/>
        </w:rPr>
        <w:t>static</w:t>
      </w:r>
      <w:r>
        <w:t xml:space="preserve"> variable to keep track of students count and to automatically assign </w:t>
      </w:r>
      <w:proofErr w:type="spellStart"/>
      <w:r>
        <w:t>studentID</w:t>
      </w:r>
      <w:proofErr w:type="spellEnd"/>
      <w:r>
        <w:t>.</w:t>
      </w:r>
    </w:p>
    <w:sectPr w:rsidR="00593C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E47F17"/>
    <w:multiLevelType w:val="hybridMultilevel"/>
    <w:tmpl w:val="93E43F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AC7FF4"/>
    <w:multiLevelType w:val="hybridMultilevel"/>
    <w:tmpl w:val="E0A0DF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xNzc2szS0NDUwM7VQ0lEKTi0uzszPAykwqgUAAB+H7SwAAAA="/>
  </w:docVars>
  <w:rsids>
    <w:rsidRoot w:val="00F230F3"/>
    <w:rsid w:val="00593CD3"/>
    <w:rsid w:val="00853179"/>
    <w:rsid w:val="00C12DA5"/>
    <w:rsid w:val="00CD2C44"/>
    <w:rsid w:val="00F23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31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31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1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31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31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31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oadcom Corporation</Company>
  <LinksUpToDate>false</LinksUpToDate>
  <CharactersWithSpaces>9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 Tiyyagura</dc:creator>
  <cp:keywords/>
  <dc:description/>
  <cp:lastModifiedBy>Siva Tiyyagura</cp:lastModifiedBy>
  <cp:revision>3</cp:revision>
  <dcterms:created xsi:type="dcterms:W3CDTF">2016-12-29T09:29:00Z</dcterms:created>
  <dcterms:modified xsi:type="dcterms:W3CDTF">2016-12-30T06:54:00Z</dcterms:modified>
</cp:coreProperties>
</file>